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MO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Assembly, Supply Shop, Total Vehicle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2.11.04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MO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Assembly, Supply Shop, Total Vehicle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2.11.04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5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18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430/600 mm, 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2.11.04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8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8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2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0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0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9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9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3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5.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3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3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3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0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0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1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1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1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2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42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4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MO</w:t>
      </w:r>
      <w:r>
        <w:t xml:space="preserve">” –</w:t>
      </w:r>
      <w:r w:rsidR="00AA63C7">
        <w:t xml:space="preserve"> Assembly, Supply Shop, Total Vehicle </w:t>
      </w:r>
      <w:r>
        <w:t>cölöp adatok (mérve:</w:t>
      </w:r>
      <w:r w:rsidR="00AA63C7">
        <w:t xml:space="preserve">2022.11.04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5.61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12.91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